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c0bdd203c28d725f87ed179481467ad28512ed"/>
    <w:p>
      <w:pPr>
        <w:pStyle w:val="Heading3"/>
      </w:pPr>
      <w:r>
        <w:t xml:space="preserve">В День города запланировано завершение проекта «Летний Октябрь»</w:t>
      </w:r>
    </w:p>
    <w:p>
      <w:pPr>
        <w:pStyle w:val="FirstParagraph"/>
      </w:pPr>
      <w:r>
        <w:t xml:space="preserve">08.09.2021</w:t>
      </w:r>
    </w:p>
    <w:p>
      <w:pPr>
        <w:pStyle w:val="BodyText"/>
      </w:pPr>
      <w:r>
        <w:t xml:space="preserve">В День города в Москве запланировано завершение проекта «Летний Октябрь». Мероприятия пройдут на технологической площадке Старт Хаб с 11 утра до 21.00 11 сентября.</w:t>
      </w:r>
    </w:p>
    <w:p>
      <w:pPr>
        <w:pStyle w:val="BodyText"/>
      </w:pPr>
      <w:r>
        <w:t xml:space="preserve">Партнеры, основатели и руководители компаний Soft Skills Hub, «Первой женской академии», Success Rockets и спектаклей-экскурсий «Заблудшие» расскажут о своем предпринимательском опыте. Запланирована нетворкинг-йода для глубоко расслабления и восстановления сил после рабочего дня, тренинг по актерскому мастерству, спектакль-экскурсия «Заблудшие», а также выступление стендап-комиков.</w:t>
      </w:r>
    </w:p>
    <w:p>
      <w:pPr>
        <w:pStyle w:val="BodyText"/>
      </w:pPr>
      <w:r>
        <w:t xml:space="preserve">В культурно-образовательном проекте «Летний Октябрь» с конца мая приняли участие более 3,5 тысяч жителей столицы. Каждый четвертый человек посетил 2-3 уикэнда. Более 10% участников выбрали более четырех мероприятий. Из-за самодостаточной структуры площадки жители могли «собрать» собственный маршрут, состоящий из разных мероприятий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102389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2389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02389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8:13:52Z</dcterms:created>
  <dcterms:modified xsi:type="dcterms:W3CDTF">2024-09-26T08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